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9A57AD" w14:textId="4CE9C251" w:rsidR="006A47A1" w:rsidRPr="00E34C7D" w:rsidRDefault="00C55F37" w:rsidP="009173C0">
      <w:pPr>
        <w:jc w:val="center"/>
        <w:rPr>
          <w:rFonts w:asciiTheme="minorHAnsi" w:hAnsiTheme="minorHAnsi"/>
          <w:b/>
          <w:sz w:val="28"/>
          <w:szCs w:val="28"/>
        </w:rPr>
      </w:pPr>
      <w:r w:rsidRPr="00E34C7D">
        <w:rPr>
          <w:rFonts w:asciiTheme="minorHAnsi" w:hAnsiTheme="minorHAnsi"/>
          <w:b/>
          <w:sz w:val="28"/>
          <w:szCs w:val="28"/>
        </w:rPr>
        <w:t>Návrh kandidáta do výboru OSACH ČSCH</w:t>
      </w:r>
    </w:p>
    <w:p w14:paraId="2603D578" w14:textId="71F14A23" w:rsidR="006A47A1" w:rsidRPr="00E34C7D" w:rsidRDefault="00C55F37" w:rsidP="009173C0">
      <w:pPr>
        <w:jc w:val="center"/>
        <w:rPr>
          <w:rFonts w:asciiTheme="minorHAnsi" w:hAnsiTheme="minorHAnsi"/>
          <w:b/>
          <w:sz w:val="28"/>
          <w:szCs w:val="28"/>
        </w:rPr>
      </w:pPr>
      <w:r w:rsidRPr="00E34C7D">
        <w:rPr>
          <w:rFonts w:asciiTheme="minorHAnsi" w:hAnsiTheme="minorHAnsi"/>
          <w:b/>
          <w:sz w:val="28"/>
          <w:szCs w:val="28"/>
        </w:rPr>
        <w:t>na období prosinec 202</w:t>
      </w:r>
      <w:r w:rsidR="006958A6">
        <w:rPr>
          <w:rFonts w:asciiTheme="minorHAnsi" w:hAnsiTheme="minorHAnsi"/>
          <w:b/>
          <w:sz w:val="28"/>
          <w:szCs w:val="28"/>
        </w:rPr>
        <w:t>5</w:t>
      </w:r>
      <w:r w:rsidRPr="00E34C7D">
        <w:rPr>
          <w:rFonts w:asciiTheme="minorHAnsi" w:hAnsiTheme="minorHAnsi"/>
          <w:b/>
          <w:sz w:val="28"/>
          <w:szCs w:val="28"/>
        </w:rPr>
        <w:t>–prosinec 202</w:t>
      </w:r>
      <w:r w:rsidR="006958A6">
        <w:rPr>
          <w:rFonts w:asciiTheme="minorHAnsi" w:hAnsiTheme="minorHAnsi"/>
          <w:b/>
          <w:sz w:val="28"/>
          <w:szCs w:val="28"/>
        </w:rPr>
        <w:t>9</w:t>
      </w:r>
    </w:p>
    <w:p w14:paraId="761BE3F1" w14:textId="2DF4A126" w:rsidR="00976F98" w:rsidRPr="00325FAD" w:rsidRDefault="00976F98" w:rsidP="00976F98">
      <w:pPr>
        <w:jc w:val="both"/>
        <w:rPr>
          <w:rFonts w:asciiTheme="minorHAnsi" w:hAnsiTheme="minorHAnsi" w:cstheme="minorHAnsi"/>
        </w:rPr>
      </w:pPr>
      <w:r w:rsidRPr="00325FAD">
        <w:rPr>
          <w:rFonts w:asciiTheme="minorHAnsi" w:hAnsiTheme="minorHAnsi" w:cstheme="minorHAnsi"/>
        </w:rPr>
        <w:t>Návrhy posílá nominující osoba, za více nominujících osob jejich zástupce některým z následujících způsobů:</w:t>
      </w:r>
    </w:p>
    <w:p w14:paraId="27049581" w14:textId="77777777" w:rsidR="00976F98" w:rsidRPr="00325FAD" w:rsidRDefault="00976F98" w:rsidP="00976F98">
      <w:pPr>
        <w:numPr>
          <w:ilvl w:val="1"/>
          <w:numId w:val="8"/>
        </w:numPr>
        <w:jc w:val="both"/>
        <w:rPr>
          <w:rFonts w:asciiTheme="minorHAnsi" w:hAnsiTheme="minorHAnsi" w:cstheme="minorHAnsi"/>
        </w:rPr>
      </w:pPr>
      <w:r w:rsidRPr="00325FAD">
        <w:rPr>
          <w:rFonts w:asciiTheme="minorHAnsi" w:hAnsiTheme="minorHAnsi" w:cstheme="minorHAnsi"/>
          <w:i/>
        </w:rPr>
        <w:t>Poštou či osobně</w:t>
      </w:r>
      <w:r w:rsidRPr="00325FAD">
        <w:rPr>
          <w:rFonts w:asciiTheme="minorHAnsi" w:hAnsiTheme="minorHAnsi" w:cstheme="minorHAnsi"/>
        </w:rPr>
        <w:t>:</w:t>
      </w:r>
      <w:r w:rsidRPr="00325FAD">
        <w:rPr>
          <w:rFonts w:asciiTheme="minorHAnsi" w:hAnsiTheme="minorHAnsi" w:cstheme="minorHAnsi"/>
          <w:i/>
        </w:rPr>
        <w:t xml:space="preserve"> </w:t>
      </w:r>
      <w:r w:rsidRPr="00325FAD">
        <w:rPr>
          <w:rFonts w:asciiTheme="minorHAnsi" w:hAnsiTheme="minorHAnsi" w:cstheme="minorHAnsi"/>
        </w:rPr>
        <w:t>Chemické listy,</w:t>
      </w:r>
      <w:r w:rsidRPr="00325FAD">
        <w:rPr>
          <w:rFonts w:asciiTheme="minorHAnsi" w:hAnsiTheme="minorHAnsi" w:cstheme="minorHAnsi"/>
          <w:i/>
        </w:rPr>
        <w:t xml:space="preserve"> Volební komise Výboru OSACH, Novotného lávka 5, 110 00 Praha 1.</w:t>
      </w:r>
    </w:p>
    <w:p w14:paraId="75E84090" w14:textId="2F3314E2" w:rsidR="00976F98" w:rsidRPr="00325FAD" w:rsidRDefault="00976F98" w:rsidP="00976F98">
      <w:pPr>
        <w:pStyle w:val="Odstavecseseznamem"/>
        <w:numPr>
          <w:ilvl w:val="1"/>
          <w:numId w:val="8"/>
        </w:numPr>
        <w:jc w:val="both"/>
        <w:rPr>
          <w:rFonts w:asciiTheme="minorHAnsi" w:hAnsiTheme="minorHAnsi" w:cstheme="minorHAnsi"/>
        </w:rPr>
      </w:pPr>
      <w:r w:rsidRPr="00325FAD">
        <w:rPr>
          <w:rFonts w:asciiTheme="minorHAnsi" w:hAnsiTheme="minorHAnsi" w:cstheme="minorHAnsi"/>
          <w:i/>
        </w:rPr>
        <w:t xml:space="preserve">e-mailem: </w:t>
      </w:r>
      <w:hyperlink r:id="rId7" w:history="1">
        <w:r w:rsidRPr="00325FAD">
          <w:rPr>
            <w:rStyle w:val="Hypertextovodkaz"/>
            <w:rFonts w:asciiTheme="minorHAnsi" w:hAnsiTheme="minorHAnsi" w:cstheme="minorHAnsi"/>
          </w:rPr>
          <w:t>chem.listy@csvts.cz</w:t>
        </w:r>
      </w:hyperlink>
      <w:r w:rsidRPr="00325FAD">
        <w:rPr>
          <w:rStyle w:val="Hypertextovodkaz"/>
          <w:rFonts w:asciiTheme="minorHAnsi" w:hAnsiTheme="minorHAnsi" w:cstheme="minorHAnsi"/>
        </w:rPr>
        <w:t>;</w:t>
      </w:r>
      <w:r w:rsidRPr="00325FAD">
        <w:rPr>
          <w:rFonts w:asciiTheme="minorHAnsi" w:hAnsiTheme="minorHAnsi" w:cstheme="minorHAnsi"/>
          <w:color w:val="FF0000"/>
        </w:rPr>
        <w:t xml:space="preserve"> </w:t>
      </w:r>
      <w:r w:rsidRPr="00325FAD">
        <w:rPr>
          <w:rFonts w:asciiTheme="minorHAnsi" w:hAnsiTheme="minorHAnsi" w:cstheme="minorHAnsi"/>
        </w:rPr>
        <w:t>předmět Volby výboru OSACH 202</w:t>
      </w:r>
      <w:r w:rsidR="00742419">
        <w:rPr>
          <w:rFonts w:asciiTheme="minorHAnsi" w:hAnsiTheme="minorHAnsi" w:cstheme="minorHAnsi"/>
        </w:rPr>
        <w:t>5</w:t>
      </w:r>
    </w:p>
    <w:p w14:paraId="6A01D82F" w14:textId="5A9B47B8" w:rsidR="00976F98" w:rsidRPr="00325FAD" w:rsidRDefault="00976F98" w:rsidP="00976F98">
      <w:pPr>
        <w:jc w:val="both"/>
        <w:rPr>
          <w:rFonts w:asciiTheme="minorHAnsi" w:hAnsiTheme="minorHAnsi" w:cstheme="minorHAnsi"/>
        </w:rPr>
      </w:pPr>
      <w:r w:rsidRPr="001B233E">
        <w:rPr>
          <w:rFonts w:asciiTheme="minorHAnsi" w:hAnsiTheme="minorHAnsi" w:cstheme="minorHAnsi"/>
          <w:b/>
        </w:rPr>
        <w:t>Termín pro zasílání nominací</w:t>
      </w:r>
      <w:r w:rsidRPr="00106021">
        <w:rPr>
          <w:rFonts w:asciiTheme="minorHAnsi" w:hAnsiTheme="minorHAnsi" w:cstheme="minorHAnsi"/>
          <w:b/>
        </w:rPr>
        <w:t xml:space="preserve">: </w:t>
      </w:r>
      <w:r w:rsidR="00106021" w:rsidRPr="00106021">
        <w:rPr>
          <w:rFonts w:asciiTheme="minorHAnsi" w:hAnsiTheme="minorHAnsi" w:cstheme="minorHAnsi"/>
          <w:b/>
        </w:rPr>
        <w:t>1</w:t>
      </w:r>
      <w:r w:rsidRPr="00106021">
        <w:rPr>
          <w:rFonts w:asciiTheme="minorHAnsi" w:hAnsiTheme="minorHAnsi" w:cstheme="minorHAnsi"/>
          <w:b/>
        </w:rPr>
        <w:t xml:space="preserve">. </w:t>
      </w:r>
      <w:r w:rsidR="00106021" w:rsidRPr="00106021">
        <w:rPr>
          <w:rFonts w:asciiTheme="minorHAnsi" w:hAnsiTheme="minorHAnsi" w:cstheme="minorHAnsi"/>
          <w:b/>
        </w:rPr>
        <w:t>2</w:t>
      </w:r>
      <w:r w:rsidRPr="00106021">
        <w:rPr>
          <w:rFonts w:asciiTheme="minorHAnsi" w:hAnsiTheme="minorHAnsi" w:cstheme="minorHAnsi"/>
          <w:b/>
        </w:rPr>
        <w:t>. 202</w:t>
      </w:r>
      <w:r w:rsidR="006958A6" w:rsidRPr="00106021">
        <w:rPr>
          <w:rFonts w:asciiTheme="minorHAnsi" w:hAnsiTheme="minorHAnsi" w:cstheme="minorHAnsi"/>
          <w:b/>
        </w:rPr>
        <w:t>5</w:t>
      </w:r>
      <w:r w:rsidRPr="00106021">
        <w:rPr>
          <w:rFonts w:asciiTheme="minorHAnsi" w:hAnsiTheme="minorHAnsi" w:cstheme="minorHAnsi"/>
          <w:b/>
        </w:rPr>
        <w:t xml:space="preserve"> - 1</w:t>
      </w:r>
      <w:r w:rsidR="006958A6" w:rsidRPr="00106021">
        <w:rPr>
          <w:rFonts w:asciiTheme="minorHAnsi" w:hAnsiTheme="minorHAnsi" w:cstheme="minorHAnsi"/>
          <w:b/>
        </w:rPr>
        <w:t>3</w:t>
      </w:r>
      <w:r w:rsidRPr="00106021">
        <w:rPr>
          <w:rFonts w:asciiTheme="minorHAnsi" w:hAnsiTheme="minorHAnsi" w:cstheme="minorHAnsi"/>
          <w:b/>
        </w:rPr>
        <w:t>. 4. 202</w:t>
      </w:r>
      <w:r w:rsidR="006958A6" w:rsidRPr="00106021">
        <w:rPr>
          <w:rFonts w:asciiTheme="minorHAnsi" w:hAnsiTheme="minorHAnsi" w:cstheme="minorHAnsi"/>
          <w:b/>
        </w:rPr>
        <w:t>5</w:t>
      </w:r>
      <w:r w:rsidRPr="00106021">
        <w:rPr>
          <w:rFonts w:asciiTheme="minorHAnsi" w:hAnsiTheme="minorHAnsi" w:cstheme="minorHAnsi"/>
          <w:b/>
        </w:rPr>
        <w:t>.</w:t>
      </w:r>
      <w:bookmarkStart w:id="0" w:name="_GoBack"/>
      <w:bookmarkEnd w:id="0"/>
    </w:p>
    <w:p w14:paraId="6F8309D0" w14:textId="77777777" w:rsidR="00E34C7D" w:rsidRPr="00325FAD" w:rsidRDefault="00E34C7D" w:rsidP="009173C0">
      <w:pPr>
        <w:jc w:val="center"/>
        <w:rPr>
          <w:rFonts w:asciiTheme="minorHAnsi" w:hAnsiTheme="minorHAnsi" w:cstheme="minorHAnsi"/>
          <w:sz w:val="28"/>
          <w:szCs w:val="28"/>
        </w:rPr>
      </w:pPr>
    </w:p>
    <w:p w14:paraId="67B037F8" w14:textId="517E4DF9" w:rsidR="00BA1BFB" w:rsidRPr="00E34C7D" w:rsidRDefault="006A47A1" w:rsidP="00BA1BFB">
      <w:pPr>
        <w:rPr>
          <w:rFonts w:asciiTheme="minorHAnsi" w:hAnsiTheme="minorHAnsi"/>
          <w:sz w:val="28"/>
          <w:szCs w:val="28"/>
        </w:rPr>
      </w:pPr>
      <w:r w:rsidRPr="00E34C7D">
        <w:rPr>
          <w:rFonts w:asciiTheme="minorHAnsi" w:hAnsiTheme="minorHAnsi"/>
          <w:sz w:val="28"/>
          <w:szCs w:val="28"/>
        </w:rPr>
        <w:t>Navrhuj</w:t>
      </w:r>
      <w:r w:rsidR="00BA1BFB" w:rsidRPr="00E34C7D">
        <w:rPr>
          <w:rFonts w:asciiTheme="minorHAnsi" w:hAnsiTheme="minorHAnsi"/>
          <w:sz w:val="28"/>
          <w:szCs w:val="28"/>
        </w:rPr>
        <w:t>ící osoba(y)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452"/>
        <w:gridCol w:w="2591"/>
        <w:gridCol w:w="3019"/>
      </w:tblGrid>
      <w:tr w:rsidR="003316C2" w:rsidRPr="00E34C7D" w14:paraId="1C03DA92" w14:textId="77777777" w:rsidTr="00E34C7D">
        <w:tc>
          <w:tcPr>
            <w:tcW w:w="3510" w:type="dxa"/>
          </w:tcPr>
          <w:p w14:paraId="6EA7C42D" w14:textId="7F692622" w:rsidR="003316C2" w:rsidRPr="00E34C7D" w:rsidRDefault="00E34C7D" w:rsidP="00E34C7D">
            <w:pPr>
              <w:rPr>
                <w:rFonts w:asciiTheme="minorHAnsi" w:hAnsiTheme="minorHAnsi"/>
                <w:b/>
              </w:rPr>
            </w:pPr>
            <w:r w:rsidRPr="00E34C7D">
              <w:rPr>
                <w:rFonts w:asciiTheme="minorHAnsi" w:hAnsiTheme="minorHAnsi"/>
                <w:b/>
              </w:rPr>
              <w:t>Titul, j</w:t>
            </w:r>
            <w:r w:rsidR="003316C2" w:rsidRPr="00E34C7D">
              <w:rPr>
                <w:rFonts w:asciiTheme="minorHAnsi" w:hAnsiTheme="minorHAnsi"/>
                <w:b/>
              </w:rPr>
              <w:t>méno a příjmení</w:t>
            </w:r>
          </w:p>
        </w:tc>
        <w:tc>
          <w:tcPr>
            <w:tcW w:w="2631" w:type="dxa"/>
          </w:tcPr>
          <w:p w14:paraId="351DE4C4" w14:textId="77777777" w:rsidR="003316C2" w:rsidRPr="00E34C7D" w:rsidRDefault="003316C2" w:rsidP="00117A91">
            <w:pPr>
              <w:rPr>
                <w:rFonts w:asciiTheme="minorHAnsi" w:hAnsiTheme="minorHAnsi"/>
                <w:b/>
              </w:rPr>
            </w:pPr>
            <w:r w:rsidRPr="00E34C7D">
              <w:rPr>
                <w:rFonts w:asciiTheme="minorHAnsi" w:hAnsiTheme="minorHAnsi"/>
                <w:b/>
              </w:rPr>
              <w:t>členské číslo ČSCH</w:t>
            </w:r>
          </w:p>
        </w:tc>
        <w:tc>
          <w:tcPr>
            <w:tcW w:w="3071" w:type="dxa"/>
          </w:tcPr>
          <w:p w14:paraId="56DDF4C4" w14:textId="77777777" w:rsidR="003316C2" w:rsidRPr="00E34C7D" w:rsidRDefault="003316C2" w:rsidP="00117A91">
            <w:pPr>
              <w:rPr>
                <w:rFonts w:asciiTheme="minorHAnsi" w:hAnsiTheme="minorHAnsi"/>
                <w:b/>
              </w:rPr>
            </w:pPr>
            <w:r w:rsidRPr="00E34C7D">
              <w:rPr>
                <w:rFonts w:asciiTheme="minorHAnsi" w:hAnsiTheme="minorHAnsi"/>
                <w:b/>
              </w:rPr>
              <w:t>Podpis</w:t>
            </w:r>
          </w:p>
        </w:tc>
      </w:tr>
      <w:tr w:rsidR="003316C2" w:rsidRPr="00E34C7D" w14:paraId="72F269D8" w14:textId="77777777" w:rsidTr="00E34C7D">
        <w:tc>
          <w:tcPr>
            <w:tcW w:w="3510" w:type="dxa"/>
          </w:tcPr>
          <w:p w14:paraId="618F6E80" w14:textId="77777777" w:rsidR="003316C2" w:rsidRPr="00E34C7D" w:rsidRDefault="003316C2" w:rsidP="00976F98">
            <w:pPr>
              <w:spacing w:line="360" w:lineRule="auto"/>
              <w:rPr>
                <w:rFonts w:asciiTheme="minorHAnsi" w:hAnsiTheme="minorHAnsi"/>
              </w:rPr>
            </w:pPr>
          </w:p>
        </w:tc>
        <w:tc>
          <w:tcPr>
            <w:tcW w:w="2631" w:type="dxa"/>
          </w:tcPr>
          <w:p w14:paraId="568F0C46" w14:textId="77777777" w:rsidR="003316C2" w:rsidRPr="00E34C7D" w:rsidRDefault="003316C2" w:rsidP="00976F98">
            <w:pPr>
              <w:spacing w:line="360" w:lineRule="auto"/>
              <w:rPr>
                <w:rFonts w:asciiTheme="minorHAnsi" w:hAnsiTheme="minorHAnsi"/>
              </w:rPr>
            </w:pPr>
          </w:p>
        </w:tc>
        <w:tc>
          <w:tcPr>
            <w:tcW w:w="3071" w:type="dxa"/>
          </w:tcPr>
          <w:p w14:paraId="48D6C939" w14:textId="77777777" w:rsidR="003316C2" w:rsidRPr="00E34C7D" w:rsidRDefault="003316C2" w:rsidP="00976F98">
            <w:pPr>
              <w:spacing w:line="360" w:lineRule="auto"/>
              <w:rPr>
                <w:rFonts w:asciiTheme="minorHAnsi" w:hAnsiTheme="minorHAnsi"/>
              </w:rPr>
            </w:pPr>
          </w:p>
        </w:tc>
      </w:tr>
      <w:tr w:rsidR="00E34C7D" w:rsidRPr="00E34C7D" w14:paraId="4A334AA9" w14:textId="77777777" w:rsidTr="00E34C7D">
        <w:tc>
          <w:tcPr>
            <w:tcW w:w="3510" w:type="dxa"/>
          </w:tcPr>
          <w:p w14:paraId="6A9DC24F" w14:textId="77777777" w:rsidR="00E34C7D" w:rsidRPr="00E34C7D" w:rsidRDefault="00E34C7D" w:rsidP="00976F98">
            <w:pPr>
              <w:spacing w:line="360" w:lineRule="auto"/>
              <w:rPr>
                <w:rFonts w:asciiTheme="minorHAnsi" w:hAnsiTheme="minorHAnsi"/>
              </w:rPr>
            </w:pPr>
          </w:p>
        </w:tc>
        <w:tc>
          <w:tcPr>
            <w:tcW w:w="2631" w:type="dxa"/>
          </w:tcPr>
          <w:p w14:paraId="41344656" w14:textId="77777777" w:rsidR="00E34C7D" w:rsidRPr="00E34C7D" w:rsidRDefault="00E34C7D" w:rsidP="00976F98">
            <w:pPr>
              <w:spacing w:line="360" w:lineRule="auto"/>
              <w:rPr>
                <w:rFonts w:asciiTheme="minorHAnsi" w:hAnsiTheme="minorHAnsi"/>
              </w:rPr>
            </w:pPr>
          </w:p>
        </w:tc>
        <w:tc>
          <w:tcPr>
            <w:tcW w:w="3071" w:type="dxa"/>
          </w:tcPr>
          <w:p w14:paraId="0D7B31D4" w14:textId="77777777" w:rsidR="00E34C7D" w:rsidRPr="00E34C7D" w:rsidRDefault="00E34C7D" w:rsidP="00976F98">
            <w:pPr>
              <w:spacing w:line="360" w:lineRule="auto"/>
              <w:rPr>
                <w:rFonts w:asciiTheme="minorHAnsi" w:hAnsiTheme="minorHAnsi"/>
              </w:rPr>
            </w:pPr>
          </w:p>
        </w:tc>
      </w:tr>
      <w:tr w:rsidR="00E34C7D" w:rsidRPr="00E34C7D" w14:paraId="70672617" w14:textId="77777777" w:rsidTr="00E34C7D">
        <w:tc>
          <w:tcPr>
            <w:tcW w:w="3510" w:type="dxa"/>
          </w:tcPr>
          <w:p w14:paraId="1014AE02" w14:textId="77777777" w:rsidR="00E34C7D" w:rsidRPr="00E34C7D" w:rsidRDefault="00E34C7D" w:rsidP="00976F98">
            <w:pPr>
              <w:spacing w:line="360" w:lineRule="auto"/>
              <w:rPr>
                <w:rFonts w:asciiTheme="minorHAnsi" w:hAnsiTheme="minorHAnsi"/>
              </w:rPr>
            </w:pPr>
          </w:p>
        </w:tc>
        <w:tc>
          <w:tcPr>
            <w:tcW w:w="2631" w:type="dxa"/>
          </w:tcPr>
          <w:p w14:paraId="046438AE" w14:textId="77777777" w:rsidR="00E34C7D" w:rsidRPr="00E34C7D" w:rsidRDefault="00E34C7D" w:rsidP="00976F98">
            <w:pPr>
              <w:spacing w:line="360" w:lineRule="auto"/>
              <w:rPr>
                <w:rFonts w:asciiTheme="minorHAnsi" w:hAnsiTheme="minorHAnsi"/>
              </w:rPr>
            </w:pPr>
          </w:p>
        </w:tc>
        <w:tc>
          <w:tcPr>
            <w:tcW w:w="3071" w:type="dxa"/>
          </w:tcPr>
          <w:p w14:paraId="13DF164C" w14:textId="77777777" w:rsidR="00E34C7D" w:rsidRPr="00E34C7D" w:rsidRDefault="00E34C7D" w:rsidP="00976F98">
            <w:pPr>
              <w:spacing w:line="360" w:lineRule="auto"/>
              <w:rPr>
                <w:rFonts w:asciiTheme="minorHAnsi" w:hAnsiTheme="minorHAnsi"/>
              </w:rPr>
            </w:pPr>
          </w:p>
        </w:tc>
      </w:tr>
      <w:tr w:rsidR="00E34C7D" w:rsidRPr="00E34C7D" w14:paraId="42AC970A" w14:textId="77777777" w:rsidTr="00E34C7D">
        <w:tc>
          <w:tcPr>
            <w:tcW w:w="3510" w:type="dxa"/>
          </w:tcPr>
          <w:p w14:paraId="3222327B" w14:textId="77777777" w:rsidR="00E34C7D" w:rsidRPr="00E34C7D" w:rsidRDefault="00E34C7D" w:rsidP="00976F98">
            <w:pPr>
              <w:spacing w:line="360" w:lineRule="auto"/>
              <w:rPr>
                <w:rFonts w:asciiTheme="minorHAnsi" w:hAnsiTheme="minorHAnsi"/>
              </w:rPr>
            </w:pPr>
          </w:p>
        </w:tc>
        <w:tc>
          <w:tcPr>
            <w:tcW w:w="2631" w:type="dxa"/>
          </w:tcPr>
          <w:p w14:paraId="64F75932" w14:textId="77777777" w:rsidR="00E34C7D" w:rsidRPr="00E34C7D" w:rsidRDefault="00E34C7D" w:rsidP="00976F98">
            <w:pPr>
              <w:spacing w:line="360" w:lineRule="auto"/>
              <w:rPr>
                <w:rFonts w:asciiTheme="minorHAnsi" w:hAnsiTheme="minorHAnsi"/>
              </w:rPr>
            </w:pPr>
          </w:p>
        </w:tc>
        <w:tc>
          <w:tcPr>
            <w:tcW w:w="3071" w:type="dxa"/>
          </w:tcPr>
          <w:p w14:paraId="0025BC11" w14:textId="77777777" w:rsidR="00E34C7D" w:rsidRPr="00E34C7D" w:rsidRDefault="00E34C7D" w:rsidP="00976F98">
            <w:pPr>
              <w:spacing w:line="360" w:lineRule="auto"/>
              <w:rPr>
                <w:rFonts w:asciiTheme="minorHAnsi" w:hAnsiTheme="minorHAnsi"/>
              </w:rPr>
            </w:pPr>
          </w:p>
        </w:tc>
      </w:tr>
      <w:tr w:rsidR="00E34C7D" w:rsidRPr="00E34C7D" w14:paraId="28056385" w14:textId="77777777" w:rsidTr="00E34C7D">
        <w:tc>
          <w:tcPr>
            <w:tcW w:w="3510" w:type="dxa"/>
          </w:tcPr>
          <w:p w14:paraId="6FBDB78E" w14:textId="77777777" w:rsidR="00E34C7D" w:rsidRPr="00E34C7D" w:rsidRDefault="00E34C7D" w:rsidP="00976F98">
            <w:pPr>
              <w:spacing w:line="360" w:lineRule="auto"/>
              <w:rPr>
                <w:rFonts w:asciiTheme="minorHAnsi" w:hAnsiTheme="minorHAnsi"/>
              </w:rPr>
            </w:pPr>
          </w:p>
        </w:tc>
        <w:tc>
          <w:tcPr>
            <w:tcW w:w="2631" w:type="dxa"/>
          </w:tcPr>
          <w:p w14:paraId="5C37A484" w14:textId="77777777" w:rsidR="00E34C7D" w:rsidRPr="00E34C7D" w:rsidRDefault="00E34C7D" w:rsidP="00976F98">
            <w:pPr>
              <w:spacing w:line="360" w:lineRule="auto"/>
              <w:rPr>
                <w:rFonts w:asciiTheme="minorHAnsi" w:hAnsiTheme="minorHAnsi"/>
              </w:rPr>
            </w:pPr>
          </w:p>
        </w:tc>
        <w:tc>
          <w:tcPr>
            <w:tcW w:w="3071" w:type="dxa"/>
          </w:tcPr>
          <w:p w14:paraId="5DAF4560" w14:textId="77777777" w:rsidR="00E34C7D" w:rsidRPr="00E34C7D" w:rsidRDefault="00E34C7D" w:rsidP="00976F98">
            <w:pPr>
              <w:spacing w:line="360" w:lineRule="auto"/>
              <w:rPr>
                <w:rFonts w:asciiTheme="minorHAnsi" w:hAnsiTheme="minorHAnsi"/>
              </w:rPr>
            </w:pPr>
          </w:p>
        </w:tc>
      </w:tr>
    </w:tbl>
    <w:p w14:paraId="0FD8E2F2" w14:textId="77777777" w:rsidR="00976F98" w:rsidRPr="00E34C7D" w:rsidRDefault="00976F98" w:rsidP="00BA1BFB">
      <w:pPr>
        <w:rPr>
          <w:rFonts w:asciiTheme="minorHAnsi" w:hAnsiTheme="minorHAnsi"/>
          <w:sz w:val="28"/>
          <w:szCs w:val="28"/>
        </w:rPr>
      </w:pPr>
    </w:p>
    <w:p w14:paraId="757B20FD" w14:textId="43CF53FF" w:rsidR="00BA1BFB" w:rsidRPr="00E34C7D" w:rsidRDefault="00BA1BFB" w:rsidP="00BA1BFB">
      <w:pPr>
        <w:rPr>
          <w:rFonts w:asciiTheme="minorHAnsi" w:hAnsiTheme="minorHAnsi"/>
          <w:sz w:val="28"/>
          <w:szCs w:val="28"/>
        </w:rPr>
      </w:pPr>
      <w:r w:rsidRPr="00E34C7D">
        <w:rPr>
          <w:rFonts w:asciiTheme="minorHAnsi" w:hAnsiTheme="minorHAnsi"/>
          <w:sz w:val="28"/>
          <w:szCs w:val="28"/>
        </w:rPr>
        <w:t>Kandidát do výboru OSACH ČSCH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448"/>
        <w:gridCol w:w="2589"/>
        <w:gridCol w:w="3025"/>
      </w:tblGrid>
      <w:tr w:rsidR="005A3EF1" w:rsidRPr="00E34C7D" w14:paraId="3215D4D8" w14:textId="77777777" w:rsidTr="005A3EF1">
        <w:tc>
          <w:tcPr>
            <w:tcW w:w="3510" w:type="dxa"/>
          </w:tcPr>
          <w:p w14:paraId="6AA9A5BB" w14:textId="0E302512" w:rsidR="005A3EF1" w:rsidRPr="00E34C7D" w:rsidRDefault="00E34C7D" w:rsidP="00E34C7D">
            <w:pPr>
              <w:rPr>
                <w:rFonts w:asciiTheme="minorHAnsi" w:hAnsiTheme="minorHAnsi"/>
                <w:b/>
              </w:rPr>
            </w:pPr>
            <w:r w:rsidRPr="00E34C7D">
              <w:rPr>
                <w:rFonts w:asciiTheme="minorHAnsi" w:hAnsiTheme="minorHAnsi"/>
                <w:b/>
              </w:rPr>
              <w:t>Titul, j</w:t>
            </w:r>
            <w:r w:rsidR="005A3EF1" w:rsidRPr="00E34C7D">
              <w:rPr>
                <w:rFonts w:asciiTheme="minorHAnsi" w:hAnsiTheme="minorHAnsi"/>
                <w:b/>
              </w:rPr>
              <w:t>méno a příjmení</w:t>
            </w:r>
          </w:p>
        </w:tc>
        <w:tc>
          <w:tcPr>
            <w:tcW w:w="2631" w:type="dxa"/>
          </w:tcPr>
          <w:p w14:paraId="0947DCC4" w14:textId="467524BB" w:rsidR="005A3EF1" w:rsidRPr="00E34C7D" w:rsidRDefault="005A3EF1" w:rsidP="00FB7C5E">
            <w:pPr>
              <w:rPr>
                <w:rFonts w:asciiTheme="minorHAnsi" w:hAnsiTheme="minorHAnsi" w:cstheme="minorHAnsi"/>
                <w:b/>
              </w:rPr>
            </w:pPr>
            <w:r w:rsidRPr="00E34C7D">
              <w:rPr>
                <w:rFonts w:asciiTheme="minorHAnsi" w:hAnsiTheme="minorHAnsi" w:cstheme="minorHAnsi"/>
                <w:b/>
              </w:rPr>
              <w:t>Členské číslo ČSCH</w:t>
            </w:r>
          </w:p>
        </w:tc>
        <w:tc>
          <w:tcPr>
            <w:tcW w:w="3071" w:type="dxa"/>
          </w:tcPr>
          <w:p w14:paraId="24ECF8E9" w14:textId="77777777" w:rsidR="005A3EF1" w:rsidRPr="00E34C7D" w:rsidRDefault="005A3EF1" w:rsidP="00FB7C5E">
            <w:pPr>
              <w:rPr>
                <w:rFonts w:asciiTheme="minorHAnsi" w:hAnsiTheme="minorHAnsi"/>
                <w:b/>
              </w:rPr>
            </w:pPr>
            <w:r w:rsidRPr="00E34C7D">
              <w:rPr>
                <w:rFonts w:asciiTheme="minorHAnsi" w:hAnsiTheme="minorHAnsi" w:cstheme="minorHAnsi"/>
                <w:b/>
              </w:rPr>
              <w:t>Podpis vyjadřující souhlas kandidáta s nominací</w:t>
            </w:r>
          </w:p>
        </w:tc>
      </w:tr>
      <w:tr w:rsidR="005A3EF1" w:rsidRPr="00E34C7D" w14:paraId="6686A16B" w14:textId="77777777" w:rsidTr="005A3EF1">
        <w:tc>
          <w:tcPr>
            <w:tcW w:w="3510" w:type="dxa"/>
          </w:tcPr>
          <w:p w14:paraId="194D644C" w14:textId="77777777" w:rsidR="005A3EF1" w:rsidRPr="00E34C7D" w:rsidRDefault="005A3EF1" w:rsidP="00976F98">
            <w:pPr>
              <w:spacing w:line="360" w:lineRule="auto"/>
              <w:rPr>
                <w:rFonts w:asciiTheme="minorHAnsi" w:hAnsiTheme="minorHAnsi"/>
                <w:sz w:val="28"/>
                <w:szCs w:val="28"/>
              </w:rPr>
            </w:pPr>
          </w:p>
        </w:tc>
        <w:tc>
          <w:tcPr>
            <w:tcW w:w="2631" w:type="dxa"/>
          </w:tcPr>
          <w:p w14:paraId="490D7B58" w14:textId="77777777" w:rsidR="005A3EF1" w:rsidRPr="00E34C7D" w:rsidRDefault="005A3EF1" w:rsidP="00976F98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071" w:type="dxa"/>
          </w:tcPr>
          <w:p w14:paraId="2541C09A" w14:textId="496481FC" w:rsidR="00E34C7D" w:rsidRPr="00E34C7D" w:rsidRDefault="00E34C7D" w:rsidP="00976F98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</w:tr>
    </w:tbl>
    <w:p w14:paraId="03D628A5" w14:textId="110D03FC" w:rsidR="00BA1BFB" w:rsidRPr="00E34C7D" w:rsidRDefault="00BA1BFB" w:rsidP="00BA1BFB">
      <w:pPr>
        <w:rPr>
          <w:rFonts w:asciiTheme="minorHAnsi" w:hAnsiTheme="minorHAnsi"/>
          <w:sz w:val="28"/>
          <w:szCs w:val="28"/>
        </w:rPr>
      </w:pPr>
    </w:p>
    <w:p w14:paraId="3B5EA45A" w14:textId="4DD2670B" w:rsidR="00E34C7D" w:rsidRPr="00CB20C6" w:rsidRDefault="00E34C7D" w:rsidP="00BA1BFB">
      <w:pPr>
        <w:rPr>
          <w:rFonts w:asciiTheme="minorHAnsi" w:hAnsiTheme="minorHAnsi"/>
          <w:b/>
          <w:sz w:val="28"/>
          <w:szCs w:val="28"/>
        </w:rPr>
      </w:pPr>
      <w:r w:rsidRPr="00CB20C6">
        <w:rPr>
          <w:rFonts w:asciiTheme="minorHAnsi" w:hAnsiTheme="minorHAnsi"/>
          <w:b/>
          <w:sz w:val="28"/>
          <w:szCs w:val="28"/>
        </w:rPr>
        <w:t xml:space="preserve">Krátký životopis </w:t>
      </w:r>
      <w:r w:rsidR="00612769">
        <w:rPr>
          <w:rFonts w:asciiTheme="minorHAnsi" w:hAnsiTheme="minorHAnsi"/>
          <w:b/>
          <w:sz w:val="28"/>
          <w:szCs w:val="28"/>
        </w:rPr>
        <w:t xml:space="preserve">(+fotka) </w:t>
      </w:r>
      <w:r w:rsidRPr="00CB20C6">
        <w:rPr>
          <w:rFonts w:asciiTheme="minorHAnsi" w:hAnsiTheme="minorHAnsi"/>
          <w:b/>
          <w:sz w:val="28"/>
          <w:szCs w:val="28"/>
        </w:rPr>
        <w:t>a volební program činnosti kandidáta ve výboru OSACH:</w:t>
      </w:r>
    </w:p>
    <w:p w14:paraId="60AB9C66" w14:textId="77777777" w:rsidR="00CB20C6" w:rsidRPr="00CB20C6" w:rsidRDefault="00CB20C6" w:rsidP="00BA1BFB">
      <w:pPr>
        <w:rPr>
          <w:rFonts w:asciiTheme="minorHAnsi" w:hAnsiTheme="minorHAnsi"/>
          <w:b/>
          <w:sz w:val="28"/>
          <w:szCs w:val="28"/>
        </w:rPr>
      </w:pPr>
    </w:p>
    <w:p w14:paraId="215C7656" w14:textId="77777777" w:rsidR="00CB20C6" w:rsidRPr="00CB20C6" w:rsidRDefault="00CB20C6" w:rsidP="00BA1BFB">
      <w:pPr>
        <w:rPr>
          <w:rFonts w:asciiTheme="minorHAnsi" w:hAnsiTheme="minorHAnsi"/>
          <w:b/>
          <w:sz w:val="28"/>
          <w:szCs w:val="28"/>
        </w:rPr>
      </w:pPr>
    </w:p>
    <w:p w14:paraId="31923045" w14:textId="121B4F5D" w:rsidR="00CB20C6" w:rsidRPr="005D374D" w:rsidRDefault="00CB20C6" w:rsidP="00BA1BFB">
      <w:pPr>
        <w:rPr>
          <w:rFonts w:asciiTheme="minorHAnsi" w:hAnsiTheme="minorHAnsi"/>
          <w:b/>
          <w:i/>
          <w:sz w:val="28"/>
          <w:szCs w:val="28"/>
        </w:rPr>
      </w:pPr>
      <w:r w:rsidRPr="005D374D">
        <w:rPr>
          <w:rFonts w:asciiTheme="minorHAnsi" w:hAnsiTheme="minorHAnsi"/>
          <w:b/>
          <w:i/>
          <w:sz w:val="28"/>
          <w:szCs w:val="28"/>
        </w:rPr>
        <w:t xml:space="preserve">Rozsah </w:t>
      </w:r>
      <w:r w:rsidR="00612769" w:rsidRPr="005D374D">
        <w:rPr>
          <w:rFonts w:asciiTheme="minorHAnsi" w:hAnsiTheme="minorHAnsi"/>
          <w:b/>
          <w:i/>
          <w:sz w:val="28"/>
          <w:szCs w:val="28"/>
        </w:rPr>
        <w:t xml:space="preserve">1 </w:t>
      </w:r>
      <w:r w:rsidR="007B571A" w:rsidRPr="005D374D">
        <w:rPr>
          <w:rFonts w:asciiTheme="minorHAnsi" w:hAnsiTheme="minorHAnsi"/>
          <w:b/>
          <w:i/>
          <w:sz w:val="28"/>
          <w:szCs w:val="28"/>
        </w:rPr>
        <w:t>000 znaků</w:t>
      </w:r>
    </w:p>
    <w:sectPr w:rsidR="00CB20C6" w:rsidRPr="005D374D" w:rsidSect="0006062A">
      <w:headerReference w:type="default" r:id="rId8"/>
      <w:pgSz w:w="11906" w:h="16838"/>
      <w:pgMar w:top="709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CCFB39" w14:textId="77777777" w:rsidR="00005355" w:rsidRDefault="00005355" w:rsidP="001B233E">
      <w:r>
        <w:separator/>
      </w:r>
    </w:p>
  </w:endnote>
  <w:endnote w:type="continuationSeparator" w:id="0">
    <w:p w14:paraId="055D8CBD" w14:textId="77777777" w:rsidR="00005355" w:rsidRDefault="00005355" w:rsidP="001B23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368E66" w14:textId="77777777" w:rsidR="00005355" w:rsidRDefault="00005355" w:rsidP="001B233E">
      <w:r>
        <w:separator/>
      </w:r>
    </w:p>
  </w:footnote>
  <w:footnote w:type="continuationSeparator" w:id="0">
    <w:p w14:paraId="21BD13C1" w14:textId="77777777" w:rsidR="00005355" w:rsidRDefault="00005355" w:rsidP="001B23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05DC45" w14:textId="005B66B2" w:rsidR="001B233E" w:rsidRDefault="001B233E" w:rsidP="00106021">
    <w:pPr>
      <w:pStyle w:val="Zhlav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2A559D"/>
    <w:multiLevelType w:val="hybridMultilevel"/>
    <w:tmpl w:val="3C6459F6"/>
    <w:lvl w:ilvl="0" w:tplc="30DA72A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2B1E83"/>
    <w:multiLevelType w:val="hybridMultilevel"/>
    <w:tmpl w:val="A31027F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C97CCC"/>
    <w:multiLevelType w:val="hybridMultilevel"/>
    <w:tmpl w:val="1854C570"/>
    <w:lvl w:ilvl="0" w:tplc="59D8436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F159E0"/>
    <w:multiLevelType w:val="multilevel"/>
    <w:tmpl w:val="0405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748265CB"/>
    <w:multiLevelType w:val="hybridMultilevel"/>
    <w:tmpl w:val="B87AA3FA"/>
    <w:lvl w:ilvl="0" w:tplc="30DA72A6">
      <w:start w:val="1"/>
      <w:numFmt w:val="bullet"/>
      <w:lvlText w:val=""/>
      <w:lvlJc w:val="left"/>
      <w:pPr>
        <w:ind w:left="1632" w:hanging="360"/>
      </w:pPr>
      <w:rPr>
        <w:rFonts w:ascii="Wingdings" w:hAnsi="Wingdings" w:hint="default"/>
        <w:sz w:val="20"/>
      </w:rPr>
    </w:lvl>
    <w:lvl w:ilvl="1" w:tplc="04050003" w:tentative="1">
      <w:start w:val="1"/>
      <w:numFmt w:val="bullet"/>
      <w:lvlText w:val="o"/>
      <w:lvlJc w:val="left"/>
      <w:pPr>
        <w:ind w:left="235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07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79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51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23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95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67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392" w:hanging="360"/>
      </w:pPr>
      <w:rPr>
        <w:rFonts w:ascii="Wingdings" w:hAnsi="Wingdings" w:hint="default"/>
      </w:rPr>
    </w:lvl>
  </w:abstractNum>
  <w:abstractNum w:abstractNumId="5" w15:restartNumberingAfterBreak="0">
    <w:nsid w:val="7D1561D0"/>
    <w:multiLevelType w:val="multilevel"/>
    <w:tmpl w:val="0405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3"/>
  </w:num>
  <w:num w:numId="5">
    <w:abstractNumId w:val="1"/>
  </w:num>
  <w:num w:numId="6">
    <w:abstractNumId w:val="0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Y3Mra0MDA1NTYzNzNR0lEKTi0uzszPAykwrgUAEZTOoCwAAAA="/>
  </w:docVars>
  <w:rsids>
    <w:rsidRoot w:val="008A14A6"/>
    <w:rsid w:val="00005355"/>
    <w:rsid w:val="00014B16"/>
    <w:rsid w:val="0001674A"/>
    <w:rsid w:val="00054B34"/>
    <w:rsid w:val="0006062A"/>
    <w:rsid w:val="0006667A"/>
    <w:rsid w:val="0007491F"/>
    <w:rsid w:val="00084D13"/>
    <w:rsid w:val="00094EA3"/>
    <w:rsid w:val="000C45F7"/>
    <w:rsid w:val="000F67C8"/>
    <w:rsid w:val="00106021"/>
    <w:rsid w:val="00173541"/>
    <w:rsid w:val="001B233E"/>
    <w:rsid w:val="0021518C"/>
    <w:rsid w:val="00220801"/>
    <w:rsid w:val="00247DBE"/>
    <w:rsid w:val="00266830"/>
    <w:rsid w:val="002778CD"/>
    <w:rsid w:val="002B3A2C"/>
    <w:rsid w:val="002E0F2B"/>
    <w:rsid w:val="002E4FDF"/>
    <w:rsid w:val="003008F3"/>
    <w:rsid w:val="00325FAD"/>
    <w:rsid w:val="003316C2"/>
    <w:rsid w:val="003878C2"/>
    <w:rsid w:val="00396B3B"/>
    <w:rsid w:val="003C4934"/>
    <w:rsid w:val="004456BF"/>
    <w:rsid w:val="00485869"/>
    <w:rsid w:val="004A33BD"/>
    <w:rsid w:val="004B2AD1"/>
    <w:rsid w:val="004E7629"/>
    <w:rsid w:val="0050188D"/>
    <w:rsid w:val="0055440D"/>
    <w:rsid w:val="0056677E"/>
    <w:rsid w:val="005A3EF1"/>
    <w:rsid w:val="005B0BF4"/>
    <w:rsid w:val="005C4352"/>
    <w:rsid w:val="005D374D"/>
    <w:rsid w:val="005D4010"/>
    <w:rsid w:val="00612769"/>
    <w:rsid w:val="00622CBD"/>
    <w:rsid w:val="00634251"/>
    <w:rsid w:val="00670E1F"/>
    <w:rsid w:val="00676F5C"/>
    <w:rsid w:val="006837E4"/>
    <w:rsid w:val="006908C9"/>
    <w:rsid w:val="006958A6"/>
    <w:rsid w:val="006A47A1"/>
    <w:rsid w:val="006E34B1"/>
    <w:rsid w:val="00714EEA"/>
    <w:rsid w:val="00722D29"/>
    <w:rsid w:val="00742419"/>
    <w:rsid w:val="00763161"/>
    <w:rsid w:val="00764208"/>
    <w:rsid w:val="00776188"/>
    <w:rsid w:val="00784EF7"/>
    <w:rsid w:val="007A779A"/>
    <w:rsid w:val="007B571A"/>
    <w:rsid w:val="007D4748"/>
    <w:rsid w:val="007D5EB8"/>
    <w:rsid w:val="007E6755"/>
    <w:rsid w:val="008374CE"/>
    <w:rsid w:val="00852B16"/>
    <w:rsid w:val="00870475"/>
    <w:rsid w:val="00885528"/>
    <w:rsid w:val="008A14A6"/>
    <w:rsid w:val="008C158E"/>
    <w:rsid w:val="008E28D3"/>
    <w:rsid w:val="008F4D5C"/>
    <w:rsid w:val="009173C0"/>
    <w:rsid w:val="009261CF"/>
    <w:rsid w:val="009304EE"/>
    <w:rsid w:val="009309D5"/>
    <w:rsid w:val="00936FA0"/>
    <w:rsid w:val="009401EC"/>
    <w:rsid w:val="009473AF"/>
    <w:rsid w:val="00966B5C"/>
    <w:rsid w:val="00970AEA"/>
    <w:rsid w:val="0097438C"/>
    <w:rsid w:val="00976F98"/>
    <w:rsid w:val="009938C5"/>
    <w:rsid w:val="00A057B2"/>
    <w:rsid w:val="00A17F0B"/>
    <w:rsid w:val="00A82493"/>
    <w:rsid w:val="00AA5393"/>
    <w:rsid w:val="00AA7474"/>
    <w:rsid w:val="00AE346B"/>
    <w:rsid w:val="00B10654"/>
    <w:rsid w:val="00B21F1C"/>
    <w:rsid w:val="00B65EE1"/>
    <w:rsid w:val="00B663DC"/>
    <w:rsid w:val="00BA1BFB"/>
    <w:rsid w:val="00BF1335"/>
    <w:rsid w:val="00BF2BC6"/>
    <w:rsid w:val="00BF5390"/>
    <w:rsid w:val="00C100D9"/>
    <w:rsid w:val="00C55F37"/>
    <w:rsid w:val="00C60C70"/>
    <w:rsid w:val="00C7006B"/>
    <w:rsid w:val="00C70D48"/>
    <w:rsid w:val="00C83C06"/>
    <w:rsid w:val="00CB20C6"/>
    <w:rsid w:val="00CE5B62"/>
    <w:rsid w:val="00D1385E"/>
    <w:rsid w:val="00D927BC"/>
    <w:rsid w:val="00DC3D3F"/>
    <w:rsid w:val="00DF427B"/>
    <w:rsid w:val="00DF48FB"/>
    <w:rsid w:val="00E05200"/>
    <w:rsid w:val="00E162C0"/>
    <w:rsid w:val="00E21FC5"/>
    <w:rsid w:val="00E34C7D"/>
    <w:rsid w:val="00EA6A3E"/>
    <w:rsid w:val="00ED33A0"/>
    <w:rsid w:val="00EE0F60"/>
    <w:rsid w:val="00EE3AE3"/>
    <w:rsid w:val="00F176F9"/>
    <w:rsid w:val="00F45002"/>
    <w:rsid w:val="00F5687E"/>
    <w:rsid w:val="00F74B00"/>
    <w:rsid w:val="00F94DC7"/>
    <w:rsid w:val="00F9637A"/>
    <w:rsid w:val="00FD04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93C671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before="100" w:beforeAutospacing="1" w:after="24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A14A6"/>
    <w:pPr>
      <w:spacing w:before="0" w:beforeAutospacing="0" w:after="0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nhideWhenUsed/>
    <w:rsid w:val="008A14A6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8A14A6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014B16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14B16"/>
    <w:rPr>
      <w:rFonts w:ascii="Segoe UI" w:eastAsia="Times New Roman" w:hAnsi="Segoe UI" w:cs="Segoe UI"/>
      <w:sz w:val="18"/>
      <w:szCs w:val="18"/>
      <w:lang w:eastAsia="cs-CZ"/>
    </w:rPr>
  </w:style>
  <w:style w:type="character" w:styleId="Zdraznnjemn">
    <w:name w:val="Subtle Emphasis"/>
    <w:basedOn w:val="Standardnpsmoodstavce"/>
    <w:uiPriority w:val="19"/>
    <w:qFormat/>
    <w:rsid w:val="00EE0F60"/>
    <w:rPr>
      <w:i/>
      <w:iCs/>
      <w:color w:val="404040" w:themeColor="text1" w:themeTint="BF"/>
    </w:rPr>
  </w:style>
  <w:style w:type="table" w:styleId="Mkatabulky">
    <w:name w:val="Table Grid"/>
    <w:basedOn w:val="Normlntabulka"/>
    <w:uiPriority w:val="59"/>
    <w:rsid w:val="005A3EF1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uiPriority w:val="99"/>
    <w:semiHidden/>
    <w:unhideWhenUsed/>
    <w:rsid w:val="008C158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C158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C158E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C158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C158E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Zhlav">
    <w:name w:val="header"/>
    <w:basedOn w:val="Normln"/>
    <w:link w:val="ZhlavChar"/>
    <w:unhideWhenUsed/>
    <w:rsid w:val="001B233E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1B233E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1B233E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1B233E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Revize">
    <w:name w:val="Revision"/>
    <w:hidden/>
    <w:uiPriority w:val="99"/>
    <w:semiHidden/>
    <w:rsid w:val="009304EE"/>
    <w:pPr>
      <w:spacing w:before="0" w:beforeAutospacing="0" w:after="0"/>
    </w:pPr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052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22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chem.listy@csvts.c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91</Characters>
  <Application>Microsoft Office Word</Application>
  <DocSecurity>0</DocSecurity>
  <Lines>43</Lines>
  <Paragraphs>16</Paragraphs>
  <ScaleCrop>false</ScaleCrop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5-01-31T12:27:00Z</dcterms:created>
  <dcterms:modified xsi:type="dcterms:W3CDTF">2025-01-31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e8722f0a0b53b2ce4bfb46110bb63fc29d5b7d4752eb44aaa70b4a7eee02802</vt:lpwstr>
  </property>
</Properties>
</file>